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A0964" w14:textId="77777777" w:rsidR="00E3407F" w:rsidRPr="00C06B8B" w:rsidRDefault="00E51EF4" w:rsidP="00C06B8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6B8B">
        <w:rPr>
          <w:rFonts w:ascii="Times New Roman" w:hAnsi="Times New Roman" w:cs="Times New Roman"/>
          <w:b/>
          <w:sz w:val="24"/>
          <w:szCs w:val="24"/>
        </w:rPr>
        <w:t>T. A. MARRYSHOW COMMUNITY COLLEGE</w:t>
      </w:r>
    </w:p>
    <w:p w14:paraId="4F36EC1D" w14:textId="77777777" w:rsidR="00E51EF4" w:rsidRPr="00C06B8B" w:rsidRDefault="00E51EF4" w:rsidP="00C06B8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6B8B">
        <w:rPr>
          <w:rFonts w:ascii="Times New Roman" w:hAnsi="Times New Roman" w:cs="Times New Roman"/>
          <w:b/>
          <w:sz w:val="24"/>
          <w:szCs w:val="24"/>
        </w:rPr>
        <w:t>SCHOOL OF CONTINUING EDUCATION</w:t>
      </w:r>
    </w:p>
    <w:p w14:paraId="090CE383" w14:textId="77777777" w:rsidR="00E51EF4" w:rsidRPr="00C06B8B" w:rsidRDefault="00E51EF4" w:rsidP="00C06B8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6B8B">
        <w:rPr>
          <w:rFonts w:ascii="Times New Roman" w:hAnsi="Times New Roman" w:cs="Times New Roman"/>
          <w:b/>
          <w:sz w:val="24"/>
          <w:szCs w:val="24"/>
        </w:rPr>
        <w:t>GEF SGF SCHOLARSHIP FOR COURSES IN SUSTAINABLE COMMUNITY DEVELOPMENT FOR NGO’S</w:t>
      </w:r>
    </w:p>
    <w:p w14:paraId="4E80DD4C" w14:textId="77777777" w:rsidR="00C06B8B" w:rsidRDefault="00C06B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&gt;&gt;&gt;&gt;&gt;&gt;&gt;&gt;&gt;&gt;&gt;&gt;&gt;&gt;&gt;&gt;&gt;&gt;&gt;&gt;&gt;&gt;&gt;&gt;&gt;&gt;&gt;&gt;&gt;&gt;&gt;&gt;&gt;&gt;&gt;&gt;&gt;&gt;&gt;&gt;&gt;&gt;&gt;&gt;&gt;&gt;&gt;&gt;&gt;&gt;&gt;&gt;&gt;&gt;&gt;&gt;&gt;&gt;&gt;&gt;&gt;&gt;&gt;&gt;&gt;&gt;&gt;&gt;</w:t>
      </w:r>
    </w:p>
    <w:p w14:paraId="40B69C1A" w14:textId="77777777" w:rsidR="00C06B8B" w:rsidRDefault="00C06B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applicant: _________________________________________________ </w:t>
      </w:r>
    </w:p>
    <w:p w14:paraId="388F7613" w14:textId="77777777" w:rsidR="00C06B8B" w:rsidRDefault="00C06B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_________________________________________________________</w:t>
      </w:r>
    </w:p>
    <w:p w14:paraId="72B18E91" w14:textId="77777777" w:rsidR="00C06B8B" w:rsidRDefault="00C06B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phone: _______________________________________________________</w:t>
      </w:r>
    </w:p>
    <w:p w14:paraId="20B73E73" w14:textId="77777777" w:rsidR="00C06B8B" w:rsidRDefault="00C06B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____________________________________________________________</w:t>
      </w:r>
    </w:p>
    <w:p w14:paraId="30E3794D" w14:textId="77777777" w:rsidR="00732494" w:rsidRDefault="007324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irth: _______________________________________________________</w:t>
      </w:r>
    </w:p>
    <w:p w14:paraId="21B1494E" w14:textId="77777777" w:rsidR="00732494" w:rsidRDefault="007324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*************************************************************************</w:t>
      </w:r>
    </w:p>
    <w:p w14:paraId="2955F002" w14:textId="77777777" w:rsidR="00C06B8B" w:rsidRDefault="00C06B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a tick next to the course(s) you are applying for:</w:t>
      </w:r>
    </w:p>
    <w:p w14:paraId="60E538D1" w14:textId="6307A3FE" w:rsidR="00C06B8B" w:rsidRDefault="00C577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87EA1F" wp14:editId="208D2D18">
                <wp:simplePos x="0" y="0"/>
                <wp:positionH relativeFrom="column">
                  <wp:posOffset>2470785</wp:posOffset>
                </wp:positionH>
                <wp:positionV relativeFrom="paragraph">
                  <wp:posOffset>6985</wp:posOffset>
                </wp:positionV>
                <wp:extent cx="304165" cy="219710"/>
                <wp:effectExtent l="0" t="0" r="26035" b="3429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4165" cy="2197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52B83" w14:textId="77777777" w:rsidR="00732494" w:rsidRDefault="00732494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6A87EA1F"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26" type="#_x0000_t202" style="position:absolute;margin-left:194.55pt;margin-top:.55pt;width:23.95pt;height:17.3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" fillcolor="white [3201]" strokeweight=".5pt">
                <v:path arrowok="t"/>
                <v:textbox>
                  <w:txbxContent>
                    <w:p w14:paraId="1F452B83" w14:textId="77777777" w:rsidR="00732494" w:rsidRDefault="00732494"/>
                  </w:txbxContent>
                </v:textbox>
              </v:shape>
            </w:pict>
          </mc:Fallback>
        </mc:AlternateContent>
      </w:r>
      <w:r w:rsidR="00732494">
        <w:rPr>
          <w:rFonts w:ascii="Times New Roman" w:hAnsi="Times New Roman" w:cs="Times New Roman"/>
          <w:sz w:val="24"/>
          <w:szCs w:val="24"/>
        </w:rPr>
        <w:t>Organizational Design for CSOs</w:t>
      </w:r>
    </w:p>
    <w:p w14:paraId="54C19DB0" w14:textId="40F5EF1A" w:rsidR="00732494" w:rsidRDefault="00C57735">
      <w:pPr>
        <w:pBdr>
          <w:bottom w:val="dotted" w:sz="24" w:space="1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2D98A0" wp14:editId="13C9D4D0">
                <wp:simplePos x="0" y="0"/>
                <wp:positionH relativeFrom="column">
                  <wp:posOffset>2472690</wp:posOffset>
                </wp:positionH>
                <wp:positionV relativeFrom="paragraph">
                  <wp:posOffset>41275</wp:posOffset>
                </wp:positionV>
                <wp:extent cx="304165" cy="219710"/>
                <wp:effectExtent l="0" t="0" r="26035" b="342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4165" cy="219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6F570C6" w14:textId="77777777" w:rsidR="00732494" w:rsidRDefault="00732494" w:rsidP="00732494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7B2D98A0" id="Text Box 2" o:spid="_x0000_s1027" type="#_x0000_t202" style="position:absolute;margin-left:194.7pt;margin-top:3.25pt;width:23.95pt;height:17.3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" fillcolor="window" strokeweight=".5pt">
                <v:path arrowok="t"/>
                <v:textbox>
                  <w:txbxContent>
                    <w:p w14:paraId="76F570C6" w14:textId="77777777" w:rsidR="00732494" w:rsidRDefault="00732494" w:rsidP="00732494"/>
                  </w:txbxContent>
                </v:textbox>
              </v:shape>
            </w:pict>
          </mc:Fallback>
        </mc:AlternateContent>
      </w:r>
      <w:r w:rsidR="00732494">
        <w:rPr>
          <w:rFonts w:ascii="Times New Roman" w:hAnsi="Times New Roman" w:cs="Times New Roman"/>
          <w:sz w:val="24"/>
          <w:szCs w:val="24"/>
        </w:rPr>
        <w:t xml:space="preserve">Project proposal development </w:t>
      </w:r>
      <w:r w:rsidR="00732494">
        <w:rPr>
          <w:rFonts w:ascii="Times New Roman" w:hAnsi="Times New Roman" w:cs="Times New Roman"/>
          <w:sz w:val="24"/>
          <w:szCs w:val="24"/>
        </w:rPr>
        <w:tab/>
      </w:r>
    </w:p>
    <w:p w14:paraId="22CB5B21" w14:textId="77777777" w:rsidR="00732494" w:rsidRDefault="00732494">
      <w:pPr>
        <w:pBdr>
          <w:bottom w:val="dotted" w:sz="2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E73D3EE" w14:textId="77777777" w:rsidR="00732494" w:rsidRDefault="007324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indicate the CSEC/GCE O’ level passes and grade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732494" w14:paraId="1EBB0EE8" w14:textId="77777777" w:rsidTr="00732494">
        <w:tc>
          <w:tcPr>
            <w:tcW w:w="4788" w:type="dxa"/>
          </w:tcPr>
          <w:p w14:paraId="6C965495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ject </w:t>
            </w:r>
          </w:p>
        </w:tc>
        <w:tc>
          <w:tcPr>
            <w:tcW w:w="4788" w:type="dxa"/>
          </w:tcPr>
          <w:p w14:paraId="5E37D389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de </w:t>
            </w:r>
          </w:p>
        </w:tc>
      </w:tr>
      <w:tr w:rsidR="00732494" w14:paraId="0C2C97AF" w14:textId="77777777" w:rsidTr="00732494">
        <w:tc>
          <w:tcPr>
            <w:tcW w:w="4788" w:type="dxa"/>
          </w:tcPr>
          <w:p w14:paraId="09378F7C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33883A2D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4EF0AC74" w14:textId="77777777" w:rsidTr="00732494">
        <w:tc>
          <w:tcPr>
            <w:tcW w:w="4788" w:type="dxa"/>
          </w:tcPr>
          <w:p w14:paraId="25C3C50E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626B7191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106140CA" w14:textId="77777777" w:rsidTr="00732494">
        <w:tc>
          <w:tcPr>
            <w:tcW w:w="4788" w:type="dxa"/>
          </w:tcPr>
          <w:p w14:paraId="0214C3BF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1A6358C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5CAF0B02" w14:textId="77777777" w:rsidTr="00732494">
        <w:tc>
          <w:tcPr>
            <w:tcW w:w="4788" w:type="dxa"/>
          </w:tcPr>
          <w:p w14:paraId="7DFF3269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423DECB7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1F92AEBA" w14:textId="77777777" w:rsidTr="00732494">
        <w:tc>
          <w:tcPr>
            <w:tcW w:w="4788" w:type="dxa"/>
          </w:tcPr>
          <w:p w14:paraId="42464676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D09E493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3CCDF42C" w14:textId="77777777" w:rsidTr="00732494">
        <w:tc>
          <w:tcPr>
            <w:tcW w:w="4788" w:type="dxa"/>
          </w:tcPr>
          <w:p w14:paraId="5945C872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6527A410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3191CDDD" w14:textId="77777777" w:rsidTr="00732494">
        <w:tc>
          <w:tcPr>
            <w:tcW w:w="4788" w:type="dxa"/>
          </w:tcPr>
          <w:p w14:paraId="441D0736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28AA8A8B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93692F" w14:textId="77777777" w:rsidR="00732494" w:rsidRDefault="00732494">
      <w:pPr>
        <w:rPr>
          <w:rFonts w:ascii="Times New Roman" w:hAnsi="Times New Roman" w:cs="Times New Roman"/>
          <w:sz w:val="24"/>
          <w:szCs w:val="24"/>
        </w:rPr>
      </w:pPr>
    </w:p>
    <w:p w14:paraId="4F36F801" w14:textId="77777777" w:rsidR="00732494" w:rsidRDefault="007324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provide the name and qualification of any other training you have successfully complet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94"/>
        <w:gridCol w:w="4156"/>
      </w:tblGrid>
      <w:tr w:rsidR="00732494" w14:paraId="719E5CB5" w14:textId="77777777" w:rsidTr="00732494">
        <w:tc>
          <w:tcPr>
            <w:tcW w:w="5328" w:type="dxa"/>
          </w:tcPr>
          <w:p w14:paraId="0AD52698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raining </w:t>
            </w:r>
          </w:p>
        </w:tc>
        <w:tc>
          <w:tcPr>
            <w:tcW w:w="4248" w:type="dxa"/>
          </w:tcPr>
          <w:p w14:paraId="2E363BBC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tificate received </w:t>
            </w:r>
          </w:p>
        </w:tc>
      </w:tr>
      <w:tr w:rsidR="00732494" w14:paraId="5673BB2E" w14:textId="77777777" w:rsidTr="00732494">
        <w:tc>
          <w:tcPr>
            <w:tcW w:w="5328" w:type="dxa"/>
          </w:tcPr>
          <w:p w14:paraId="63577B8C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2E2B8400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063B3650" w14:textId="77777777" w:rsidTr="00732494">
        <w:tc>
          <w:tcPr>
            <w:tcW w:w="5328" w:type="dxa"/>
          </w:tcPr>
          <w:p w14:paraId="30E0C2FB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39A4E6E8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41E4EBC8" w14:textId="77777777" w:rsidTr="00732494">
        <w:tc>
          <w:tcPr>
            <w:tcW w:w="5328" w:type="dxa"/>
          </w:tcPr>
          <w:p w14:paraId="289F6159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05665559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5E949C47" w14:textId="77777777" w:rsidTr="00732494">
        <w:tc>
          <w:tcPr>
            <w:tcW w:w="5328" w:type="dxa"/>
          </w:tcPr>
          <w:p w14:paraId="06363732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68F01CFA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4B8EE878" w14:textId="77777777" w:rsidTr="00732494">
        <w:tc>
          <w:tcPr>
            <w:tcW w:w="5328" w:type="dxa"/>
          </w:tcPr>
          <w:p w14:paraId="063C3A7F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4F9CC06D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619E45EE" w14:textId="77777777" w:rsidTr="00732494">
        <w:tc>
          <w:tcPr>
            <w:tcW w:w="5328" w:type="dxa"/>
          </w:tcPr>
          <w:p w14:paraId="44791963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74CFC3FA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494" w14:paraId="0C4005B6" w14:textId="77777777" w:rsidTr="00732494">
        <w:tc>
          <w:tcPr>
            <w:tcW w:w="5328" w:type="dxa"/>
          </w:tcPr>
          <w:p w14:paraId="0FED9BE6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29827144" w14:textId="77777777" w:rsidR="00732494" w:rsidRDefault="00732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27DFF3" w14:textId="77777777" w:rsidR="00732494" w:rsidRDefault="00732494">
      <w:pPr>
        <w:pBdr>
          <w:bottom w:val="dotted" w:sz="2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41DE931" w14:textId="67B0477E" w:rsidR="00E51EF4" w:rsidRPr="00E51EF4" w:rsidRDefault="007324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short essay of 500 words on the following: explain how the courses you are applying for will benefit you, the community and/or the organization that you are working or volunteering with. </w:t>
      </w:r>
      <w:bookmarkStart w:id="0" w:name="_GoBack"/>
      <w:bookmarkEnd w:id="0"/>
    </w:p>
    <w:sectPr w:rsidR="00E51EF4" w:rsidRPr="00E51EF4" w:rsidSect="00D55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jc2MDI2N7UwtjRV0lEKTi0uzszPAykwrAUA3HV/VSwAAAA="/>
  </w:docVars>
  <w:rsids>
    <w:rsidRoot w:val="00E51EF4"/>
    <w:rsid w:val="0055387B"/>
    <w:rsid w:val="00732494"/>
    <w:rsid w:val="007F589E"/>
    <w:rsid w:val="00B4620E"/>
    <w:rsid w:val="00C06B8B"/>
    <w:rsid w:val="00C36C45"/>
    <w:rsid w:val="00C57735"/>
    <w:rsid w:val="00D55669"/>
    <w:rsid w:val="00E51EF4"/>
    <w:rsid w:val="00E91C13"/>
    <w:rsid w:val="00F43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34E4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2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24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Telesford</dc:creator>
  <cp:lastModifiedBy>suelin low chew tung</cp:lastModifiedBy>
  <cp:revision>3</cp:revision>
  <dcterms:created xsi:type="dcterms:W3CDTF">2018-03-29T15:24:00Z</dcterms:created>
  <dcterms:modified xsi:type="dcterms:W3CDTF">2018-03-29T20:01:00Z</dcterms:modified>
</cp:coreProperties>
</file>